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mojito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-p-mentha-1(6),8-dien-2-one; carvone; citral; linalool; d-limonene; 3,7-dimethylnona-1,6-dien-3-ol; terpinole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60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rpino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86-6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9-578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sp. Tox. 1, H304</w:t>
              <w:br/>
              <w:t>Aquatic Acute 1, H400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7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v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9-49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759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48-00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l-p-mentha-1(6),8-dien-2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485-40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9-352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48-00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speridaceae. Afrutado. Rural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p-mentha-1(6),8-dien-2-one (6485-40-1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ther: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,45 mg/l air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rpinolene (586-62-9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p-mentha-1(6),8-dien-2-one (6485-40-1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5,62 Temp.: 26 °C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p-mentha-1(6),8-dien-2-one (6485-40-1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5,62 Temp.: 26 °C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rpinolene (586-62-9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4,6 mg/kg de peso corporal Animal: rat, Animal sex: male, Guideline: OECD Guideline 422 (Combined Repeated Dose Toxicity Study with the Reproduction / Developmental Toxicity Screening Test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61,5 mg/kg de peso corporal Animal: rat, Animal sex: female, Guideline: OECD Guideline 422 (Combined Repeated Dose Toxicity Study with the 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ojito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p-mentha-1(6),8-dien-2-one (6485-40-1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,1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rpinolene (586-62-9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05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34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,69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ojito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p-mentha-1(6),8-dien-2-one (6485-40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rvone (99-49-0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rpinolene (586-62-9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 ; d-limonene ; terpinol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 ; terpinol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5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5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ojito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ojito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5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9AFF8B0-5324-4AB5-B2ED-464C8F847825}"/>
</file>

<file path=customXml/itemProps3.xml><?xml version="1.0" encoding="utf-8"?>
<ds:datastoreItem xmlns:ds="http://schemas.openxmlformats.org/officeDocument/2006/customXml" ds:itemID="{17ED2965-DFBB-4E16-AC53-A3D011D22394}"/>
</file>

<file path=customXml/itemProps4.xml><?xml version="1.0" encoding="utf-8"?>
<ds:datastoreItem xmlns:ds="http://schemas.openxmlformats.org/officeDocument/2006/customXml" ds:itemID="{C8527A08-7A8F-45AD-866D-B232654977A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